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1 (PRY01) está organizado en 4 fases. La fase de Levantamiento (LVT) presentada abajo en la imagen determina en detalle los elementos de gobierno y de la arquitectura que se evolucionarán en los dos incrementos planteados en los proyec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995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ry1gobiern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End w:id="24"/>
    <w:bookmarkStart w:id="2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25"/>
    <w:bookmarkStart w:id="2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jp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3:33:35Z</dcterms:created>
  <dcterms:modified xsi:type="dcterms:W3CDTF">2023-09-15T13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